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8A4FA" w14:textId="5D4A64B6" w:rsidR="00155209" w:rsidRDefault="0048229A">
      <w:pPr>
        <w:pStyle w:val="Title"/>
      </w:pPr>
      <w:r>
        <w:t xml:space="preserve">Feedback for Project Number </w:t>
      </w:r>
      <w:r w:rsidR="00FC2017">
        <w:t>30</w:t>
      </w:r>
    </w:p>
    <w:p w14:paraId="1E260E6D" w14:textId="77777777" w:rsidR="00155209" w:rsidRDefault="0048229A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3504218C" w14:textId="6FAEE9CF" w:rsidR="00155209" w:rsidRDefault="0048229A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244C914D" w14:textId="7A350437" w:rsidR="00FC2017" w:rsidRPr="00FC2017" w:rsidRDefault="00FC2017" w:rsidP="00FC2017">
      <w:pPr>
        <w:pStyle w:val="BodyText"/>
      </w:pPr>
      <w:r>
        <w:t xml:space="preserve">I am new to this topic so I was wondering what the project is </w:t>
      </w:r>
      <w:r w:rsidR="00D86639">
        <w:t>about</w:t>
      </w:r>
      <w:r>
        <w:t>, a small introduction would be helpful.</w:t>
      </w:r>
    </w:p>
    <w:p w14:paraId="7A87C94E" w14:textId="7764A433" w:rsidR="00155209" w:rsidRDefault="0048229A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6AFC27A5" w14:textId="5D2E6CBC" w:rsidR="00FC2017" w:rsidRPr="00FC2017" w:rsidRDefault="00FC2017" w:rsidP="00FC2017">
      <w:pPr>
        <w:pStyle w:val="BodyText"/>
        <w:spacing w:line="360" w:lineRule="auto"/>
        <w:rPr>
          <w:bCs/>
        </w:rPr>
      </w:pPr>
      <w:r w:rsidRPr="00FC2017">
        <w:rPr>
          <w:bCs/>
        </w:rPr>
        <w:t>To find the K-means clustering and the regression model for 2015 to 2021 NFL.</w:t>
      </w:r>
    </w:p>
    <w:p w14:paraId="4642A02F" w14:textId="590E5923" w:rsidR="00155209" w:rsidRDefault="0048229A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167E82B0" w14:textId="115B1FDF" w:rsidR="00FC2017" w:rsidRPr="00FC2017" w:rsidRDefault="00FC2017">
      <w:pPr>
        <w:pStyle w:val="BodyText"/>
        <w:rPr>
          <w:bCs/>
        </w:rPr>
      </w:pPr>
      <w:r w:rsidRPr="00FC2017">
        <w:rPr>
          <w:bCs/>
        </w:rPr>
        <w:t>Adding an introduction.</w:t>
      </w:r>
    </w:p>
    <w:p w14:paraId="050805D1" w14:textId="6FE27903" w:rsidR="00155209" w:rsidRDefault="0048229A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5E496179" w14:textId="5BE5CF40" w:rsidR="00FC2017" w:rsidRPr="00FE4947" w:rsidRDefault="00FE4947">
      <w:pPr>
        <w:pStyle w:val="BodyText"/>
        <w:rPr>
          <w:bCs/>
        </w:rPr>
      </w:pPr>
      <w:r w:rsidRPr="00FE4947">
        <w:rPr>
          <w:bCs/>
        </w:rPr>
        <w:t>Add paragraphs of literature in each section.</w:t>
      </w:r>
    </w:p>
    <w:p w14:paraId="1FD3D521" w14:textId="1A4CB074" w:rsidR="00155209" w:rsidRDefault="0048229A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0B1A22B1" w14:textId="24D49367" w:rsidR="00FE4947" w:rsidRPr="00FE4947" w:rsidRDefault="00FE4947">
      <w:pPr>
        <w:pStyle w:val="BodyText"/>
        <w:rPr>
          <w:bCs/>
        </w:rPr>
      </w:pPr>
      <w:r w:rsidRPr="00FE4947">
        <w:rPr>
          <w:bCs/>
        </w:rPr>
        <w:t>Building the regression models using simple drop downs.</w:t>
      </w:r>
    </w:p>
    <w:p w14:paraId="1CA4214A" w14:textId="0A278AF2" w:rsidR="00155209" w:rsidRDefault="0048229A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2A0A260E" w14:textId="5898093A" w:rsidR="00FE4947" w:rsidRPr="00FE4947" w:rsidRDefault="00FE4947">
      <w:pPr>
        <w:pStyle w:val="BodyText"/>
        <w:rPr>
          <w:bCs/>
        </w:rPr>
      </w:pPr>
      <w:r w:rsidRPr="00FE4947">
        <w:rPr>
          <w:bCs/>
        </w:rPr>
        <w:t>This is a great project adding one or two lines of explanation will help in more better understanding.</w:t>
      </w:r>
    </w:p>
    <w:sectPr w:rsidR="00FE4947" w:rsidRPr="00FE49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A45F9" w14:textId="77777777" w:rsidR="007E3AB8" w:rsidRDefault="007E3AB8">
      <w:pPr>
        <w:spacing w:after="0"/>
      </w:pPr>
      <w:r>
        <w:separator/>
      </w:r>
    </w:p>
  </w:endnote>
  <w:endnote w:type="continuationSeparator" w:id="0">
    <w:p w14:paraId="5EE3504F" w14:textId="77777777" w:rsidR="007E3AB8" w:rsidRDefault="007E3A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3F21A" w14:textId="77777777" w:rsidR="007E3AB8" w:rsidRDefault="007E3AB8">
      <w:r>
        <w:separator/>
      </w:r>
    </w:p>
  </w:footnote>
  <w:footnote w:type="continuationSeparator" w:id="0">
    <w:p w14:paraId="75E3DA84" w14:textId="77777777" w:rsidR="007E3AB8" w:rsidRDefault="007E3A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B70E4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52C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85524642">
    <w:abstractNumId w:val="1"/>
  </w:num>
  <w:num w:numId="2" w16cid:durableId="116111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5209"/>
    <w:rsid w:val="0044007F"/>
    <w:rsid w:val="0048229A"/>
    <w:rsid w:val="004E29B3"/>
    <w:rsid w:val="00590D07"/>
    <w:rsid w:val="00784D58"/>
    <w:rsid w:val="007E3AB8"/>
    <w:rsid w:val="008D6863"/>
    <w:rsid w:val="00B86B75"/>
    <w:rsid w:val="00BC48D5"/>
    <w:rsid w:val="00C36279"/>
    <w:rsid w:val="00D86639"/>
    <w:rsid w:val="00E315A3"/>
    <w:rsid w:val="00FC2017"/>
    <w:rsid w:val="00FE49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A5F22"/>
  <w15:docId w15:val="{7B5DFBED-DB88-4251-BAE2-8C5C60253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Pranali Mandaokar</dc:creator>
  <cp:lastModifiedBy>Pranali Mandaokar</cp:lastModifiedBy>
  <cp:revision>4</cp:revision>
  <dcterms:created xsi:type="dcterms:W3CDTF">2022-05-08T02:46:00Z</dcterms:created>
  <dcterms:modified xsi:type="dcterms:W3CDTF">2022-05-08T03:16:00Z</dcterms:modified>
</cp:coreProperties>
</file>